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B3C4DB7" w14:textId="77777777" w:rsidR="00D076FF" w:rsidRDefault="00D076FF" w:rsidP="006040E6">
      <w:pPr>
        <w:pStyle w:val="Header"/>
        <w:jc w:val="center"/>
        <w:rPr>
          <w:rFonts w:ascii="Calibri" w:hAnsi="Calibri"/>
          <w:b/>
          <w:bCs/>
          <w:sz w:val="28"/>
        </w:rPr>
      </w:pPr>
    </w:p>
    <w:p w14:paraId="50DF9CEF" w14:textId="77777777" w:rsidR="00D076FF" w:rsidRDefault="00D076FF" w:rsidP="006040E6">
      <w:pPr>
        <w:pStyle w:val="Header"/>
        <w:jc w:val="center"/>
        <w:rPr>
          <w:rFonts w:ascii="Calibri" w:hAnsi="Calibri"/>
          <w:b/>
          <w:bCs/>
          <w:sz w:val="28"/>
        </w:rPr>
      </w:pPr>
    </w:p>
    <w:p w14:paraId="6FBC1D05" w14:textId="77777777" w:rsidR="00D076FF" w:rsidRDefault="00D076FF" w:rsidP="006040E6">
      <w:pPr>
        <w:pStyle w:val="Header"/>
        <w:jc w:val="center"/>
        <w:rPr>
          <w:rFonts w:ascii="Calibri" w:hAnsi="Calibri"/>
          <w:b/>
          <w:bCs/>
          <w:sz w:val="28"/>
        </w:rPr>
      </w:pPr>
    </w:p>
    <w:p w14:paraId="6A7A86E4" w14:textId="74D6CE7A" w:rsidR="006040E6" w:rsidRDefault="006040E6" w:rsidP="006040E6">
      <w:pPr>
        <w:pStyle w:val="Header"/>
        <w:jc w:val="center"/>
        <w:rPr>
          <w:rFonts w:ascii="Calibri" w:hAnsi="Calibri"/>
          <w:b/>
          <w:bCs/>
          <w:sz w:val="28"/>
        </w:rPr>
      </w:pPr>
      <w:r>
        <w:rPr>
          <w:noProof/>
        </w:rPr>
        <w:drawing>
          <wp:inline distT="0" distB="0" distL="0" distR="0" wp14:anchorId="6C0E0FE3" wp14:editId="72847830">
            <wp:extent cx="1365885" cy="621030"/>
            <wp:effectExtent l="0" t="0" r="5715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65885" cy="6210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995B908" w14:textId="77777777" w:rsidR="006040E6" w:rsidRPr="00401530" w:rsidRDefault="006040E6" w:rsidP="006040E6">
      <w:pPr>
        <w:pStyle w:val="Header"/>
        <w:jc w:val="center"/>
        <w:rPr>
          <w:rFonts w:ascii="Univers LT 55" w:hAnsi="Univers LT 55"/>
          <w:b/>
          <w:bCs/>
          <w:sz w:val="28"/>
        </w:rPr>
      </w:pPr>
    </w:p>
    <w:p w14:paraId="6A8A41C9" w14:textId="6B47777C" w:rsidR="59276B02" w:rsidRDefault="59276B02" w:rsidP="59276B02">
      <w:pPr>
        <w:pStyle w:val="Header"/>
        <w:jc w:val="center"/>
        <w:rPr>
          <w:rFonts w:ascii="Univers LT 55" w:hAnsi="Univers LT 55"/>
          <w:b/>
          <w:bCs/>
          <w:sz w:val="28"/>
          <w:szCs w:val="28"/>
        </w:rPr>
      </w:pPr>
      <w:r w:rsidRPr="59276B02">
        <w:rPr>
          <w:rFonts w:ascii="Univers LT 55" w:hAnsi="Univers LT 55"/>
          <w:b/>
          <w:bCs/>
          <w:sz w:val="28"/>
          <w:szCs w:val="28"/>
        </w:rPr>
        <w:t xml:space="preserve">Imperial College Union </w:t>
      </w:r>
    </w:p>
    <w:p w14:paraId="12F1810A" w14:textId="4AA8B9C6" w:rsidR="59276B02" w:rsidRDefault="004B75A7" w:rsidP="59276B02">
      <w:pPr>
        <w:pStyle w:val="Header"/>
        <w:spacing w:line="259" w:lineRule="auto"/>
        <w:jc w:val="center"/>
      </w:pPr>
      <w:r>
        <w:rPr>
          <w:rFonts w:ascii="Univers LT 55" w:hAnsi="Univers LT 55"/>
          <w:b/>
          <w:bCs/>
          <w:sz w:val="28"/>
          <w:szCs w:val="28"/>
        </w:rPr>
        <w:t>Health and Safety Committee</w:t>
      </w:r>
    </w:p>
    <w:p w14:paraId="0C138ECB" w14:textId="6EFF2A9D" w:rsidR="00D076FF" w:rsidRPr="00DD03BD" w:rsidRDefault="004B75A7" w:rsidP="00DD03BD">
      <w:pPr>
        <w:pStyle w:val="Subtitle"/>
        <w:spacing w:after="0"/>
        <w:jc w:val="center"/>
      </w:pPr>
      <w:r>
        <w:t xml:space="preserve">5 June 2019 </w:t>
      </w:r>
    </w:p>
    <w:p w14:paraId="133C3CEB" w14:textId="77777777" w:rsidR="006040E6" w:rsidRPr="00401530" w:rsidRDefault="006040E6" w:rsidP="006040E6">
      <w:pPr>
        <w:pStyle w:val="Header"/>
        <w:rPr>
          <w:rFonts w:ascii="Univers LT 55" w:hAnsi="Univers LT 55"/>
          <w:b/>
          <w:bCs/>
        </w:rPr>
      </w:pPr>
    </w:p>
    <w:tbl>
      <w:tblPr>
        <w:tblW w:w="98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576"/>
        <w:gridCol w:w="7313"/>
      </w:tblGrid>
      <w:tr w:rsidR="006040E6" w:rsidRPr="00401530" w14:paraId="32E8E275" w14:textId="77777777" w:rsidTr="003C0610">
        <w:trPr>
          <w:trHeight w:val="531"/>
        </w:trPr>
        <w:tc>
          <w:tcPr>
            <w:tcW w:w="2576" w:type="dxa"/>
            <w:shd w:val="clear" w:color="auto" w:fill="auto"/>
            <w:vAlign w:val="center"/>
          </w:tcPr>
          <w:p w14:paraId="08F9D220" w14:textId="77777777" w:rsidR="006040E6" w:rsidRPr="00401530" w:rsidRDefault="006040E6" w:rsidP="003C0610">
            <w:pPr>
              <w:jc w:val="both"/>
              <w:rPr>
                <w:rFonts w:ascii="Univers LT 55" w:hAnsi="Univers LT 55"/>
                <w:b/>
              </w:rPr>
            </w:pPr>
            <w:r w:rsidRPr="00401530">
              <w:rPr>
                <w:rFonts w:ascii="Univers LT 55" w:hAnsi="Univers LT 55"/>
                <w:b/>
              </w:rPr>
              <w:t>AGENDA ITEM NO.</w:t>
            </w:r>
          </w:p>
        </w:tc>
        <w:tc>
          <w:tcPr>
            <w:tcW w:w="7313" w:type="dxa"/>
            <w:shd w:val="clear" w:color="auto" w:fill="auto"/>
            <w:vAlign w:val="center"/>
          </w:tcPr>
          <w:p w14:paraId="72FEC56D" w14:textId="62311328" w:rsidR="006040E6" w:rsidRPr="00401530" w:rsidRDefault="00843358" w:rsidP="003C0610">
            <w:pPr>
              <w:jc w:val="both"/>
              <w:rPr>
                <w:rFonts w:ascii="Univers LT 55" w:hAnsi="Univers LT 55"/>
              </w:rPr>
            </w:pPr>
            <w:r>
              <w:rPr>
                <w:rFonts w:ascii="Univers LT 55" w:hAnsi="Univers LT 55"/>
              </w:rPr>
              <w:t xml:space="preserve">13 </w:t>
            </w:r>
          </w:p>
        </w:tc>
      </w:tr>
      <w:tr w:rsidR="006040E6" w:rsidRPr="00401530" w14:paraId="4EFD23BC" w14:textId="77777777" w:rsidTr="003C0610">
        <w:trPr>
          <w:trHeight w:val="540"/>
        </w:trPr>
        <w:tc>
          <w:tcPr>
            <w:tcW w:w="2576" w:type="dxa"/>
            <w:shd w:val="clear" w:color="auto" w:fill="auto"/>
            <w:vAlign w:val="center"/>
          </w:tcPr>
          <w:p w14:paraId="2B445FB9" w14:textId="77777777" w:rsidR="006040E6" w:rsidRPr="00401530" w:rsidRDefault="006040E6" w:rsidP="003C0610">
            <w:pPr>
              <w:jc w:val="both"/>
              <w:rPr>
                <w:rFonts w:ascii="Univers LT 55" w:hAnsi="Univers LT 55"/>
                <w:b/>
              </w:rPr>
            </w:pPr>
            <w:r w:rsidRPr="00401530">
              <w:rPr>
                <w:rFonts w:ascii="Univers LT 55" w:hAnsi="Univers LT 55"/>
                <w:b/>
              </w:rPr>
              <w:t>TITLE</w:t>
            </w:r>
          </w:p>
        </w:tc>
        <w:tc>
          <w:tcPr>
            <w:tcW w:w="7313" w:type="dxa"/>
            <w:shd w:val="clear" w:color="auto" w:fill="auto"/>
            <w:vAlign w:val="center"/>
          </w:tcPr>
          <w:p w14:paraId="7918FF0A" w14:textId="07D5F90A" w:rsidR="006040E6" w:rsidRPr="00505F64" w:rsidRDefault="00843358" w:rsidP="002C02C3">
            <w:pPr>
              <w:rPr>
                <w:rFonts w:ascii="Univers LT 55" w:hAnsi="Univers LT 55"/>
              </w:rPr>
            </w:pPr>
            <w:r>
              <w:rPr>
                <w:rFonts w:ascii="Univers LT 55" w:hAnsi="Univers LT 55"/>
              </w:rPr>
              <w:t>Progress Update on HASMAP Audit</w:t>
            </w:r>
          </w:p>
        </w:tc>
      </w:tr>
      <w:tr w:rsidR="006040E6" w:rsidRPr="00401530" w14:paraId="1E98420B" w14:textId="77777777" w:rsidTr="003C0610">
        <w:trPr>
          <w:trHeight w:val="911"/>
        </w:trPr>
        <w:tc>
          <w:tcPr>
            <w:tcW w:w="2576" w:type="dxa"/>
            <w:shd w:val="clear" w:color="auto" w:fill="auto"/>
            <w:vAlign w:val="center"/>
          </w:tcPr>
          <w:p w14:paraId="6050BBEF" w14:textId="77777777" w:rsidR="006040E6" w:rsidRPr="00401530" w:rsidRDefault="006040E6" w:rsidP="003C0610">
            <w:pPr>
              <w:jc w:val="both"/>
              <w:rPr>
                <w:rFonts w:ascii="Univers LT 55" w:hAnsi="Univers LT 55"/>
                <w:b/>
              </w:rPr>
            </w:pPr>
            <w:r w:rsidRPr="00401530">
              <w:rPr>
                <w:rFonts w:ascii="Univers LT 55" w:hAnsi="Univers LT 55"/>
                <w:b/>
              </w:rPr>
              <w:t>AUTHOR</w:t>
            </w:r>
          </w:p>
        </w:tc>
        <w:tc>
          <w:tcPr>
            <w:tcW w:w="7313" w:type="dxa"/>
            <w:shd w:val="clear" w:color="auto" w:fill="auto"/>
            <w:vAlign w:val="center"/>
          </w:tcPr>
          <w:p w14:paraId="7892461A" w14:textId="18941885" w:rsidR="006040E6" w:rsidRPr="00505F64" w:rsidRDefault="00843358" w:rsidP="002C02C3">
            <w:pPr>
              <w:pStyle w:val="Subtitle"/>
              <w:spacing w:after="0"/>
              <w:rPr>
                <w:rFonts w:ascii="Univers LT 55" w:hAnsi="Univers LT 55"/>
                <w:color w:val="auto"/>
              </w:rPr>
            </w:pPr>
            <w:r>
              <w:rPr>
                <w:rFonts w:ascii="Univers LT 55" w:hAnsi="Univers LT 55"/>
                <w:color w:val="auto"/>
              </w:rPr>
              <w:t>Malcolm Martin</w:t>
            </w:r>
          </w:p>
        </w:tc>
      </w:tr>
      <w:tr w:rsidR="006040E6" w:rsidRPr="00401530" w14:paraId="2DDBAF29" w14:textId="77777777" w:rsidTr="003C0610">
        <w:trPr>
          <w:trHeight w:val="911"/>
        </w:trPr>
        <w:tc>
          <w:tcPr>
            <w:tcW w:w="2576" w:type="dxa"/>
            <w:shd w:val="clear" w:color="auto" w:fill="auto"/>
            <w:vAlign w:val="center"/>
          </w:tcPr>
          <w:p w14:paraId="522A575E" w14:textId="77777777" w:rsidR="006040E6" w:rsidRPr="00401530" w:rsidRDefault="006040E6" w:rsidP="003C0610">
            <w:pPr>
              <w:jc w:val="both"/>
              <w:rPr>
                <w:rFonts w:ascii="Univers LT 55" w:hAnsi="Univers LT 55"/>
                <w:b/>
              </w:rPr>
            </w:pPr>
            <w:r w:rsidRPr="00401530">
              <w:rPr>
                <w:rFonts w:ascii="Univers LT 55" w:hAnsi="Univers LT 55"/>
                <w:b/>
              </w:rPr>
              <w:t>EXECUTIVE SUMMARY</w:t>
            </w:r>
          </w:p>
        </w:tc>
        <w:tc>
          <w:tcPr>
            <w:tcW w:w="7313" w:type="dxa"/>
            <w:shd w:val="clear" w:color="auto" w:fill="auto"/>
            <w:vAlign w:val="center"/>
          </w:tcPr>
          <w:p w14:paraId="13F75F51" w14:textId="77777777" w:rsidR="00EF3A61" w:rsidRDefault="00251D73" w:rsidP="00BE4744">
            <w:pPr>
              <w:pStyle w:val="Subtitle"/>
              <w:spacing w:after="0"/>
              <w:rPr>
                <w:rFonts w:ascii="Univers LT 55" w:hAnsi="Univers LT 55"/>
                <w:color w:val="auto"/>
              </w:rPr>
            </w:pPr>
            <w:r w:rsidRPr="00BE4744">
              <w:rPr>
                <w:rFonts w:ascii="Univers LT 55" w:hAnsi="Univers LT 55"/>
                <w:color w:val="auto"/>
              </w:rPr>
              <w:t xml:space="preserve">Work on the </w:t>
            </w:r>
            <w:r w:rsidR="00CA7B98" w:rsidRPr="00BE4744">
              <w:rPr>
                <w:rFonts w:ascii="Univers LT 55" w:hAnsi="Univers LT 55"/>
                <w:color w:val="auto"/>
              </w:rPr>
              <w:t xml:space="preserve">follow-up </w:t>
            </w:r>
            <w:r w:rsidR="00BE4744" w:rsidRPr="00BE4744">
              <w:rPr>
                <w:rFonts w:ascii="Univers LT 55" w:hAnsi="Univers LT 55"/>
                <w:color w:val="auto"/>
              </w:rPr>
              <w:t>Health and Safety Management Profile</w:t>
            </w:r>
            <w:r w:rsidR="00BE4744">
              <w:rPr>
                <w:rFonts w:ascii="Univers LT 55" w:hAnsi="Univers LT 55"/>
                <w:color w:val="auto"/>
              </w:rPr>
              <w:t xml:space="preserve"> (</w:t>
            </w:r>
            <w:proofErr w:type="gramStart"/>
            <w:r w:rsidR="00AC2BA2" w:rsidRPr="00BE4744">
              <w:rPr>
                <w:rFonts w:ascii="Univers LT 55" w:hAnsi="Univers LT 55"/>
                <w:color w:val="auto"/>
              </w:rPr>
              <w:t>HASMAP</w:t>
            </w:r>
            <w:r w:rsidR="00BE4744">
              <w:rPr>
                <w:rFonts w:ascii="Univers LT 55" w:hAnsi="Univers LT 55"/>
                <w:color w:val="auto"/>
              </w:rPr>
              <w:t xml:space="preserve">) </w:t>
            </w:r>
            <w:r w:rsidR="00AC2BA2" w:rsidRPr="00BE4744">
              <w:rPr>
                <w:rFonts w:ascii="Univers LT 55" w:hAnsi="Univers LT 55"/>
                <w:color w:val="auto"/>
              </w:rPr>
              <w:t xml:space="preserve"> </w:t>
            </w:r>
            <w:r w:rsidR="00CA7B98" w:rsidRPr="00BE4744">
              <w:rPr>
                <w:rFonts w:ascii="Univers LT 55" w:hAnsi="Univers LT 55"/>
                <w:color w:val="auto"/>
              </w:rPr>
              <w:t>Action</w:t>
            </w:r>
            <w:proofErr w:type="gramEnd"/>
            <w:r w:rsidR="00CA7B98" w:rsidRPr="00BE4744">
              <w:rPr>
                <w:rFonts w:ascii="Univers LT 55" w:hAnsi="Univers LT 55"/>
                <w:color w:val="auto"/>
              </w:rPr>
              <w:t xml:space="preserve"> Plan </w:t>
            </w:r>
            <w:r w:rsidR="00561715">
              <w:rPr>
                <w:rFonts w:ascii="Univers LT 55" w:hAnsi="Univers LT 55"/>
                <w:color w:val="auto"/>
              </w:rPr>
              <w:t xml:space="preserve">has been paused since the departure of the </w:t>
            </w:r>
            <w:r w:rsidR="00164D0B">
              <w:rPr>
                <w:rFonts w:ascii="Univers LT 55" w:hAnsi="Univers LT 55"/>
                <w:color w:val="auto"/>
              </w:rPr>
              <w:t xml:space="preserve">previous Head of Student Experience and Services. </w:t>
            </w:r>
          </w:p>
          <w:p w14:paraId="5549C293" w14:textId="77777777" w:rsidR="00EF3A61" w:rsidRDefault="00EF3A61" w:rsidP="00BE4744">
            <w:pPr>
              <w:pStyle w:val="Subtitle"/>
              <w:spacing w:after="0"/>
              <w:rPr>
                <w:rFonts w:ascii="Univers LT 55" w:hAnsi="Univers LT 55"/>
                <w:color w:val="auto"/>
              </w:rPr>
            </w:pPr>
          </w:p>
          <w:p w14:paraId="7B96FB92" w14:textId="4E7F767C" w:rsidR="00505F64" w:rsidRDefault="00D81582" w:rsidP="00BE4744">
            <w:pPr>
              <w:pStyle w:val="Subtitle"/>
              <w:spacing w:after="0"/>
              <w:rPr>
                <w:rFonts w:ascii="Univers LT 55" w:hAnsi="Univers LT 55"/>
                <w:color w:val="auto"/>
              </w:rPr>
            </w:pPr>
            <w:r>
              <w:rPr>
                <w:rFonts w:ascii="Univers LT 55" w:hAnsi="Univers LT 55"/>
                <w:color w:val="auto"/>
              </w:rPr>
              <w:t xml:space="preserve">His departure has led to a realignment of responsibilities </w:t>
            </w:r>
            <w:r w:rsidR="00BC2927">
              <w:rPr>
                <w:rFonts w:ascii="Univers LT 55" w:hAnsi="Univers LT 55"/>
                <w:color w:val="auto"/>
              </w:rPr>
              <w:t xml:space="preserve">and it </w:t>
            </w:r>
            <w:r w:rsidR="00D41837">
              <w:rPr>
                <w:rFonts w:ascii="Univers LT 55" w:hAnsi="Univers LT 55"/>
                <w:color w:val="auto"/>
              </w:rPr>
              <w:t xml:space="preserve">has been agreed that the DSO will </w:t>
            </w:r>
            <w:r w:rsidR="001E7CBD">
              <w:rPr>
                <w:rFonts w:ascii="Univers LT 55" w:hAnsi="Univers LT 55"/>
                <w:color w:val="auto"/>
              </w:rPr>
              <w:t xml:space="preserve">take ownership and </w:t>
            </w:r>
            <w:r w:rsidR="00D41837">
              <w:rPr>
                <w:rFonts w:ascii="Univers LT 55" w:hAnsi="Univers LT 55"/>
                <w:color w:val="auto"/>
              </w:rPr>
              <w:t>pick up and coordinate th</w:t>
            </w:r>
            <w:r w:rsidR="001E7CBD">
              <w:rPr>
                <w:rFonts w:ascii="Univers LT 55" w:hAnsi="Univers LT 55"/>
                <w:color w:val="auto"/>
              </w:rPr>
              <w:t>is</w:t>
            </w:r>
            <w:r w:rsidR="00D41837">
              <w:rPr>
                <w:rFonts w:ascii="Univers LT 55" w:hAnsi="Univers LT 55"/>
                <w:color w:val="auto"/>
              </w:rPr>
              <w:t xml:space="preserve"> work. </w:t>
            </w:r>
          </w:p>
          <w:p w14:paraId="0AF15296" w14:textId="66F9E84E" w:rsidR="006377D8" w:rsidRDefault="006377D8" w:rsidP="006377D8">
            <w:pPr>
              <w:rPr>
                <w:lang w:eastAsia="en-US"/>
              </w:rPr>
            </w:pPr>
          </w:p>
          <w:p w14:paraId="1C51F1CC" w14:textId="488D4A38" w:rsidR="006377D8" w:rsidRPr="006377D8" w:rsidRDefault="006377D8" w:rsidP="006377D8">
            <w:pPr>
              <w:rPr>
                <w:rFonts w:ascii="Univers LT 55" w:eastAsiaTheme="minorEastAsia" w:hAnsi="Univers LT 55" w:cstheme="minorBidi"/>
                <w:spacing w:val="15"/>
                <w:lang w:eastAsia="en-US"/>
              </w:rPr>
            </w:pPr>
            <w:r w:rsidRPr="006377D8">
              <w:rPr>
                <w:rFonts w:ascii="Univers LT 55" w:eastAsiaTheme="minorEastAsia" w:hAnsi="Univers LT 55" w:cstheme="minorBidi"/>
                <w:spacing w:val="15"/>
                <w:lang w:eastAsia="en-US"/>
              </w:rPr>
              <w:t>Some work has been undertaken by Student Activities</w:t>
            </w:r>
            <w:r w:rsidR="00020250">
              <w:rPr>
                <w:rFonts w:ascii="Univers LT 55" w:eastAsiaTheme="minorEastAsia" w:hAnsi="Univers LT 55" w:cstheme="minorBidi"/>
                <w:spacing w:val="15"/>
                <w:lang w:eastAsia="en-US"/>
              </w:rPr>
              <w:t xml:space="preserve"> in the interim</w:t>
            </w:r>
            <w:r w:rsidRPr="006377D8">
              <w:rPr>
                <w:rFonts w:ascii="Univers LT 55" w:eastAsiaTheme="minorEastAsia" w:hAnsi="Univers LT 55" w:cstheme="minorBidi"/>
                <w:spacing w:val="15"/>
                <w:lang w:eastAsia="en-US"/>
              </w:rPr>
              <w:t xml:space="preserve"> </w:t>
            </w:r>
            <w:r>
              <w:rPr>
                <w:rFonts w:ascii="Univers LT 55" w:eastAsiaTheme="minorEastAsia" w:hAnsi="Univers LT 55" w:cstheme="minorBidi"/>
                <w:spacing w:val="15"/>
                <w:lang w:eastAsia="en-US"/>
              </w:rPr>
              <w:t>however an update has not been requested for th</w:t>
            </w:r>
            <w:r w:rsidR="00FA765D">
              <w:rPr>
                <w:rFonts w:ascii="Univers LT 55" w:eastAsiaTheme="minorEastAsia" w:hAnsi="Univers LT 55" w:cstheme="minorBidi"/>
                <w:spacing w:val="15"/>
                <w:lang w:eastAsia="en-US"/>
              </w:rPr>
              <w:t>is</w:t>
            </w:r>
            <w:r>
              <w:rPr>
                <w:rFonts w:ascii="Univers LT 55" w:eastAsiaTheme="minorEastAsia" w:hAnsi="Univers LT 55" w:cstheme="minorBidi"/>
                <w:spacing w:val="15"/>
                <w:lang w:eastAsia="en-US"/>
              </w:rPr>
              <w:t xml:space="preserve"> Committee. </w:t>
            </w:r>
          </w:p>
          <w:p w14:paraId="09AEE253" w14:textId="5AAD5E72" w:rsidR="00D41837" w:rsidRDefault="00D41837" w:rsidP="00D41837">
            <w:pPr>
              <w:rPr>
                <w:lang w:eastAsia="en-US"/>
              </w:rPr>
            </w:pPr>
          </w:p>
          <w:p w14:paraId="480D3446" w14:textId="433E779C" w:rsidR="006377D8" w:rsidRDefault="006377D8" w:rsidP="00D41837">
            <w:pPr>
              <w:rPr>
                <w:lang w:eastAsia="en-US"/>
              </w:rPr>
            </w:pPr>
          </w:p>
          <w:p w14:paraId="3F692361" w14:textId="77777777" w:rsidR="00741A02" w:rsidRDefault="00741A02" w:rsidP="00D41837">
            <w:pPr>
              <w:rPr>
                <w:rFonts w:ascii="Univers LT 55" w:eastAsiaTheme="minorEastAsia" w:hAnsi="Univers LT 55" w:cstheme="minorBidi"/>
                <w:spacing w:val="15"/>
                <w:lang w:eastAsia="en-US"/>
              </w:rPr>
            </w:pPr>
            <w:r>
              <w:rPr>
                <w:rFonts w:ascii="Univers LT 55" w:eastAsiaTheme="minorEastAsia" w:hAnsi="Univers LT 55" w:cstheme="minorBidi"/>
                <w:spacing w:val="15"/>
                <w:lang w:eastAsia="en-US"/>
              </w:rPr>
              <w:t xml:space="preserve">The plan is to: </w:t>
            </w:r>
          </w:p>
          <w:p w14:paraId="116503D8" w14:textId="18669BCB" w:rsidR="00741A02" w:rsidRDefault="00741A02" w:rsidP="00741A02">
            <w:pPr>
              <w:pStyle w:val="ListParagraph"/>
              <w:numPr>
                <w:ilvl w:val="0"/>
                <w:numId w:val="18"/>
              </w:numPr>
              <w:rPr>
                <w:rFonts w:ascii="Univers LT 55" w:eastAsiaTheme="minorEastAsia" w:hAnsi="Univers LT 55" w:cstheme="minorBidi"/>
                <w:spacing w:val="15"/>
                <w:lang w:eastAsia="en-US"/>
              </w:rPr>
            </w:pPr>
            <w:r>
              <w:rPr>
                <w:rFonts w:ascii="Univers LT 55" w:eastAsiaTheme="minorEastAsia" w:hAnsi="Univers LT 55" w:cstheme="minorBidi"/>
                <w:spacing w:val="15"/>
                <w:lang w:eastAsia="en-US"/>
              </w:rPr>
              <w:t>Assign responsibility to</w:t>
            </w:r>
            <w:r w:rsidR="00872D07">
              <w:rPr>
                <w:rFonts w:ascii="Univers LT 55" w:eastAsiaTheme="minorEastAsia" w:hAnsi="Univers LT 55" w:cstheme="minorBidi"/>
                <w:spacing w:val="15"/>
                <w:lang w:eastAsia="en-US"/>
              </w:rPr>
              <w:t xml:space="preserve"> the</w:t>
            </w:r>
            <w:r>
              <w:rPr>
                <w:rFonts w:ascii="Univers LT 55" w:eastAsiaTheme="minorEastAsia" w:hAnsi="Univers LT 55" w:cstheme="minorBidi"/>
                <w:spacing w:val="15"/>
                <w:lang w:eastAsia="en-US"/>
              </w:rPr>
              <w:t xml:space="preserve"> individual actions </w:t>
            </w:r>
            <w:r w:rsidR="00C7761B">
              <w:rPr>
                <w:rFonts w:ascii="Univers LT 55" w:eastAsiaTheme="minorEastAsia" w:hAnsi="Univers LT 55" w:cstheme="minorBidi"/>
                <w:spacing w:val="15"/>
                <w:lang w:eastAsia="en-US"/>
              </w:rPr>
              <w:t xml:space="preserve">by </w:t>
            </w:r>
            <w:r>
              <w:rPr>
                <w:rFonts w:ascii="Univers LT 55" w:eastAsiaTheme="minorEastAsia" w:hAnsi="Univers LT 55" w:cstheme="minorBidi"/>
                <w:spacing w:val="15"/>
                <w:lang w:eastAsia="en-US"/>
              </w:rPr>
              <w:t>30</w:t>
            </w:r>
            <w:r w:rsidR="00A21A3D">
              <w:rPr>
                <w:rFonts w:ascii="Univers LT 55" w:eastAsiaTheme="minorEastAsia" w:hAnsi="Univers LT 55" w:cstheme="minorBidi"/>
                <w:spacing w:val="15"/>
                <w:lang w:eastAsia="en-US"/>
              </w:rPr>
              <w:t xml:space="preserve"> June 2019</w:t>
            </w:r>
          </w:p>
          <w:p w14:paraId="05D861B0" w14:textId="7BDC1768" w:rsidR="00D41837" w:rsidRDefault="00A21A3D" w:rsidP="00741A02">
            <w:pPr>
              <w:pStyle w:val="ListParagraph"/>
              <w:numPr>
                <w:ilvl w:val="0"/>
                <w:numId w:val="18"/>
              </w:numPr>
              <w:rPr>
                <w:rFonts w:ascii="Univers LT 55" w:eastAsiaTheme="minorEastAsia" w:hAnsi="Univers LT 55" w:cstheme="minorBidi"/>
                <w:spacing w:val="15"/>
                <w:lang w:eastAsia="en-US"/>
              </w:rPr>
            </w:pPr>
            <w:r>
              <w:rPr>
                <w:rFonts w:ascii="Univers LT 55" w:eastAsiaTheme="minorEastAsia" w:hAnsi="Univers LT 55" w:cstheme="minorBidi"/>
                <w:spacing w:val="15"/>
                <w:lang w:eastAsia="en-US"/>
              </w:rPr>
              <w:t>Review the action plan and issue revised target dates</w:t>
            </w:r>
            <w:r w:rsidR="00FA765D">
              <w:rPr>
                <w:rFonts w:ascii="Univers LT 55" w:eastAsiaTheme="minorEastAsia" w:hAnsi="Univers LT 55" w:cstheme="minorBidi"/>
                <w:spacing w:val="15"/>
                <w:lang w:eastAsia="en-US"/>
              </w:rPr>
              <w:t xml:space="preserve"> to the incoming chair </w:t>
            </w:r>
            <w:r w:rsidR="00300399">
              <w:rPr>
                <w:rFonts w:ascii="Univers LT 55" w:eastAsiaTheme="minorEastAsia" w:hAnsi="Univers LT 55" w:cstheme="minorBidi"/>
                <w:spacing w:val="15"/>
                <w:lang w:eastAsia="en-US"/>
              </w:rPr>
              <w:t xml:space="preserve">by </w:t>
            </w:r>
            <w:r w:rsidR="00B84924">
              <w:rPr>
                <w:rFonts w:ascii="Univers LT 55" w:eastAsiaTheme="minorEastAsia" w:hAnsi="Univers LT 55" w:cstheme="minorBidi"/>
                <w:spacing w:val="15"/>
                <w:lang w:eastAsia="en-US"/>
              </w:rPr>
              <w:t>31 July 2019</w:t>
            </w:r>
          </w:p>
          <w:p w14:paraId="51EE7E11" w14:textId="0FE3E4D3" w:rsidR="00B84924" w:rsidRPr="00741A02" w:rsidRDefault="00B84924" w:rsidP="00741A02">
            <w:pPr>
              <w:pStyle w:val="ListParagraph"/>
              <w:numPr>
                <w:ilvl w:val="0"/>
                <w:numId w:val="18"/>
              </w:numPr>
              <w:rPr>
                <w:rFonts w:ascii="Univers LT 55" w:eastAsiaTheme="minorEastAsia" w:hAnsi="Univers LT 55" w:cstheme="minorBidi"/>
                <w:spacing w:val="15"/>
                <w:lang w:eastAsia="en-US"/>
              </w:rPr>
            </w:pPr>
            <w:r>
              <w:rPr>
                <w:rFonts w:ascii="Univers LT 55" w:eastAsiaTheme="minorEastAsia" w:hAnsi="Univers LT 55" w:cstheme="minorBidi"/>
                <w:spacing w:val="15"/>
                <w:lang w:eastAsia="en-US"/>
              </w:rPr>
              <w:t xml:space="preserve">Monitor Progress </w:t>
            </w:r>
            <w:r w:rsidR="004A0C6A">
              <w:rPr>
                <w:rFonts w:ascii="Univers LT 55" w:eastAsiaTheme="minorEastAsia" w:hAnsi="Univers LT 55" w:cstheme="minorBidi"/>
                <w:spacing w:val="15"/>
                <w:lang w:eastAsia="en-US"/>
              </w:rPr>
              <w:t>–</w:t>
            </w:r>
            <w:r>
              <w:rPr>
                <w:rFonts w:ascii="Univers LT 55" w:eastAsiaTheme="minorEastAsia" w:hAnsi="Univers LT 55" w:cstheme="minorBidi"/>
                <w:spacing w:val="15"/>
                <w:lang w:eastAsia="en-US"/>
              </w:rPr>
              <w:t xml:space="preserve"> 1</w:t>
            </w:r>
            <w:r w:rsidR="004A0C6A" w:rsidRPr="004A0C6A">
              <w:rPr>
                <w:rFonts w:ascii="Univers LT 55" w:eastAsiaTheme="minorEastAsia" w:hAnsi="Univers LT 55" w:cstheme="minorBidi"/>
                <w:spacing w:val="15"/>
                <w:vertAlign w:val="superscript"/>
                <w:lang w:eastAsia="en-US"/>
              </w:rPr>
              <w:t>st</w:t>
            </w:r>
            <w:r w:rsidR="004A0C6A">
              <w:rPr>
                <w:rFonts w:ascii="Univers LT 55" w:eastAsiaTheme="minorEastAsia" w:hAnsi="Univers LT 55" w:cstheme="minorBidi"/>
                <w:spacing w:val="15"/>
                <w:lang w:eastAsia="en-US"/>
              </w:rPr>
              <w:t xml:space="preserve"> H&amp;S Committee Meeting 19/20</w:t>
            </w:r>
          </w:p>
          <w:p w14:paraId="66CEB133" w14:textId="77777777" w:rsidR="00164D0B" w:rsidRDefault="00164D0B" w:rsidP="00164D0B">
            <w:pPr>
              <w:rPr>
                <w:lang w:eastAsia="en-US"/>
              </w:rPr>
            </w:pPr>
            <w:bookmarkStart w:id="0" w:name="_GoBack"/>
            <w:bookmarkEnd w:id="0"/>
          </w:p>
          <w:p w14:paraId="18C3E2AC" w14:textId="6A3DFAE2" w:rsidR="00164D0B" w:rsidRPr="00164D0B" w:rsidRDefault="00164D0B" w:rsidP="00164D0B">
            <w:pPr>
              <w:rPr>
                <w:lang w:eastAsia="en-US"/>
              </w:rPr>
            </w:pPr>
          </w:p>
        </w:tc>
      </w:tr>
      <w:tr w:rsidR="006040E6" w:rsidRPr="00401530" w14:paraId="428176EF" w14:textId="77777777" w:rsidTr="003C0610">
        <w:trPr>
          <w:trHeight w:val="911"/>
        </w:trPr>
        <w:tc>
          <w:tcPr>
            <w:tcW w:w="2576" w:type="dxa"/>
            <w:shd w:val="clear" w:color="auto" w:fill="auto"/>
            <w:vAlign w:val="center"/>
          </w:tcPr>
          <w:p w14:paraId="5FDB8718" w14:textId="6BA67FCB" w:rsidR="006040E6" w:rsidRPr="00401530" w:rsidRDefault="006040E6" w:rsidP="003C0610">
            <w:pPr>
              <w:jc w:val="both"/>
              <w:rPr>
                <w:rFonts w:ascii="Univers LT 55" w:hAnsi="Univers LT 55"/>
                <w:b/>
              </w:rPr>
            </w:pPr>
            <w:r w:rsidRPr="00401530">
              <w:rPr>
                <w:rFonts w:ascii="Univers LT 55" w:hAnsi="Univers LT 55"/>
                <w:b/>
              </w:rPr>
              <w:t>PURPOSE</w:t>
            </w:r>
          </w:p>
        </w:tc>
        <w:tc>
          <w:tcPr>
            <w:tcW w:w="7313" w:type="dxa"/>
            <w:shd w:val="clear" w:color="auto" w:fill="auto"/>
            <w:vAlign w:val="center"/>
          </w:tcPr>
          <w:p w14:paraId="58F1777A" w14:textId="38568FFB" w:rsidR="006040E6" w:rsidRPr="00401530" w:rsidRDefault="00020250" w:rsidP="002C02C3">
            <w:pPr>
              <w:rPr>
                <w:rFonts w:ascii="Univers LT 55" w:hAnsi="Univers LT 55"/>
              </w:rPr>
            </w:pPr>
            <w:r>
              <w:rPr>
                <w:rFonts w:ascii="Univers LT 55" w:hAnsi="Univers LT 55"/>
              </w:rPr>
              <w:t xml:space="preserve">Provide assurance that </w:t>
            </w:r>
            <w:r w:rsidR="00391410">
              <w:rPr>
                <w:rFonts w:ascii="Univers LT 55" w:hAnsi="Univers LT 55"/>
              </w:rPr>
              <w:t xml:space="preserve">the audit action plan will be </w:t>
            </w:r>
            <w:r w:rsidR="00DD03BD">
              <w:rPr>
                <w:rFonts w:ascii="Univers LT 55" w:hAnsi="Univers LT 55"/>
              </w:rPr>
              <w:t xml:space="preserve">implemented. </w:t>
            </w:r>
          </w:p>
        </w:tc>
      </w:tr>
      <w:tr w:rsidR="006040E6" w14:paraId="5F590DF1" w14:textId="77777777" w:rsidTr="003C0610">
        <w:trPr>
          <w:trHeight w:val="911"/>
        </w:trPr>
        <w:tc>
          <w:tcPr>
            <w:tcW w:w="2576" w:type="dxa"/>
            <w:shd w:val="clear" w:color="auto" w:fill="auto"/>
            <w:vAlign w:val="center"/>
          </w:tcPr>
          <w:p w14:paraId="6745331E" w14:textId="77777777" w:rsidR="006040E6" w:rsidRPr="00401530" w:rsidRDefault="006040E6" w:rsidP="003C0610">
            <w:pPr>
              <w:jc w:val="both"/>
              <w:rPr>
                <w:rFonts w:ascii="Univers LT 55" w:hAnsi="Univers LT 55"/>
                <w:b/>
              </w:rPr>
            </w:pPr>
            <w:r w:rsidRPr="00401530">
              <w:rPr>
                <w:rFonts w:ascii="Univers LT 55" w:hAnsi="Univers LT 55"/>
                <w:b/>
              </w:rPr>
              <w:t>DECISION/ACTION REQUIRED</w:t>
            </w:r>
          </w:p>
        </w:tc>
        <w:tc>
          <w:tcPr>
            <w:tcW w:w="7313" w:type="dxa"/>
            <w:shd w:val="clear" w:color="auto" w:fill="auto"/>
            <w:vAlign w:val="center"/>
          </w:tcPr>
          <w:p w14:paraId="4230A5E5" w14:textId="055C57B5" w:rsidR="006040E6" w:rsidRPr="00401530" w:rsidRDefault="00843358" w:rsidP="002C02C3">
            <w:pPr>
              <w:rPr>
                <w:rFonts w:ascii="Univers LT 55" w:hAnsi="Univers LT 55"/>
              </w:rPr>
            </w:pPr>
            <w:r>
              <w:rPr>
                <w:rFonts w:ascii="Univers LT 55" w:hAnsi="Univers LT 55"/>
              </w:rPr>
              <w:t xml:space="preserve">For Information </w:t>
            </w:r>
          </w:p>
        </w:tc>
      </w:tr>
    </w:tbl>
    <w:p w14:paraId="23522755" w14:textId="0BCBAE85" w:rsidR="0095513C" w:rsidRDefault="0095513C" w:rsidP="00DD03BD">
      <w:pPr>
        <w:pStyle w:val="Heading2"/>
        <w:rPr>
          <w:rFonts w:ascii="Arial" w:hAnsi="Arial" w:cs="Arial"/>
        </w:rPr>
      </w:pPr>
    </w:p>
    <w:sectPr w:rsidR="0095513C">
      <w:headerReference w:type="default" r:id="rId8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663F75A" w14:textId="77777777" w:rsidR="00111F66" w:rsidRDefault="00111F66">
      <w:r>
        <w:separator/>
      </w:r>
    </w:p>
  </w:endnote>
  <w:endnote w:type="continuationSeparator" w:id="0">
    <w:p w14:paraId="4B0E9B3F" w14:textId="77777777" w:rsidR="00111F66" w:rsidRDefault="00111F6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Gill Sans">
    <w:altName w:val="Courier New"/>
    <w:charset w:val="00"/>
    <w:family w:val="auto"/>
    <w:pitch w:val="variable"/>
    <w:sig w:usb0="03000000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Lucida Grande">
    <w:charset w:val="00"/>
    <w:family w:val="auto"/>
    <w:pitch w:val="variable"/>
    <w:sig w:usb0="00000000" w:usb1="5000A1FF" w:usb2="00000000" w:usb3="00000000" w:csb0="000001B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Univers LT 55">
    <w:altName w:val="Cambria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543034C" w14:textId="77777777" w:rsidR="00111F66" w:rsidRDefault="00111F66">
      <w:r>
        <w:separator/>
      </w:r>
    </w:p>
  </w:footnote>
  <w:footnote w:type="continuationSeparator" w:id="0">
    <w:p w14:paraId="367F0284" w14:textId="77777777" w:rsidR="00111F66" w:rsidRDefault="00111F6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0C3EE31" w14:textId="53A2A7B6" w:rsidR="004A65FD" w:rsidRPr="000866FE" w:rsidRDefault="004B75A7" w:rsidP="000866FE">
    <w:pPr>
      <w:pStyle w:val="Header"/>
    </w:pPr>
    <w:r>
      <w:t>Wednesday 5 June 2019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6A02F90"/>
    <w:multiLevelType w:val="hybridMultilevel"/>
    <w:tmpl w:val="7F2AFAE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FB5A8A"/>
    <w:multiLevelType w:val="hybridMultilevel"/>
    <w:tmpl w:val="30488FA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86C1649"/>
    <w:multiLevelType w:val="multilevel"/>
    <w:tmpl w:val="577EE13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206F0721"/>
    <w:multiLevelType w:val="hybridMultilevel"/>
    <w:tmpl w:val="41F85244"/>
    <w:lvl w:ilvl="0" w:tplc="15246F90">
      <w:start w:val="4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92104AE"/>
    <w:multiLevelType w:val="multilevel"/>
    <w:tmpl w:val="66A079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BB15EA9"/>
    <w:multiLevelType w:val="hybridMultilevel"/>
    <w:tmpl w:val="A79EF914"/>
    <w:lvl w:ilvl="0" w:tplc="D856F034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44871A5"/>
    <w:multiLevelType w:val="hybridMultilevel"/>
    <w:tmpl w:val="2D187DB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7FE47AC"/>
    <w:multiLevelType w:val="multilevel"/>
    <w:tmpl w:val="B66C05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5A8570E9"/>
    <w:multiLevelType w:val="hybridMultilevel"/>
    <w:tmpl w:val="E5FCBB6C"/>
    <w:lvl w:ilvl="0" w:tplc="725CC422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B7E37D1"/>
    <w:multiLevelType w:val="hybridMultilevel"/>
    <w:tmpl w:val="3738C934"/>
    <w:lvl w:ilvl="0" w:tplc="337CABF4">
      <w:numFmt w:val="bullet"/>
      <w:lvlText w:val=""/>
      <w:lvlJc w:val="left"/>
      <w:pPr>
        <w:ind w:left="108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5E925D24"/>
    <w:multiLevelType w:val="multilevel"/>
    <w:tmpl w:val="FC5051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60A74114"/>
    <w:multiLevelType w:val="hybridMultilevel"/>
    <w:tmpl w:val="38E041F4"/>
    <w:lvl w:ilvl="0" w:tplc="725CC422">
      <w:numFmt w:val="bullet"/>
      <w:lvlText w:val="-"/>
      <w:lvlJc w:val="left"/>
      <w:pPr>
        <w:ind w:left="1080" w:hanging="360"/>
      </w:pPr>
      <w:rPr>
        <w:rFonts w:ascii="Calibri" w:eastAsia="Calibri" w:hAnsi="Calibri" w:cs="Times New Roman" w:hint="default"/>
      </w:rPr>
    </w:lvl>
    <w:lvl w:ilvl="1" w:tplc="08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66296D95"/>
    <w:multiLevelType w:val="multilevel"/>
    <w:tmpl w:val="5CD4AE9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689A3614"/>
    <w:multiLevelType w:val="multilevel"/>
    <w:tmpl w:val="A19200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6924658D"/>
    <w:multiLevelType w:val="hybridMultilevel"/>
    <w:tmpl w:val="37668FF8"/>
    <w:lvl w:ilvl="0" w:tplc="337CABF4">
      <w:numFmt w:val="bullet"/>
      <w:lvlText w:val=""/>
      <w:lvlJc w:val="left"/>
      <w:pPr>
        <w:ind w:left="108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E520FAB"/>
    <w:multiLevelType w:val="hybridMultilevel"/>
    <w:tmpl w:val="C2A4C444"/>
    <w:lvl w:ilvl="0" w:tplc="D856F034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1E24A17"/>
    <w:multiLevelType w:val="multilevel"/>
    <w:tmpl w:val="513CDCA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7DDC37EB"/>
    <w:multiLevelType w:val="hybridMultilevel"/>
    <w:tmpl w:val="49B03B84"/>
    <w:lvl w:ilvl="0" w:tplc="337CABF4">
      <w:numFmt w:val="bullet"/>
      <w:lvlText w:val=""/>
      <w:lvlJc w:val="left"/>
      <w:pPr>
        <w:ind w:left="1080" w:hanging="360"/>
      </w:pPr>
      <w:rPr>
        <w:rFonts w:ascii="Symbol" w:eastAsia="Times New Roman" w:hAnsi="Symbol" w:cs="Times New Roman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17"/>
  </w:num>
  <w:num w:numId="2">
    <w:abstractNumId w:val="14"/>
  </w:num>
  <w:num w:numId="3">
    <w:abstractNumId w:val="9"/>
  </w:num>
  <w:num w:numId="4">
    <w:abstractNumId w:val="2"/>
  </w:num>
  <w:num w:numId="5">
    <w:abstractNumId w:val="13"/>
  </w:num>
  <w:num w:numId="6">
    <w:abstractNumId w:val="10"/>
  </w:num>
  <w:num w:numId="7">
    <w:abstractNumId w:val="4"/>
  </w:num>
  <w:num w:numId="8">
    <w:abstractNumId w:val="12"/>
  </w:num>
  <w:num w:numId="9">
    <w:abstractNumId w:val="16"/>
  </w:num>
  <w:num w:numId="10">
    <w:abstractNumId w:val="7"/>
  </w:num>
  <w:num w:numId="11">
    <w:abstractNumId w:val="15"/>
  </w:num>
  <w:num w:numId="12">
    <w:abstractNumId w:val="3"/>
  </w:num>
  <w:num w:numId="13">
    <w:abstractNumId w:val="5"/>
  </w:num>
  <w:num w:numId="14">
    <w:abstractNumId w:val="11"/>
  </w:num>
  <w:num w:numId="15">
    <w:abstractNumId w:val="8"/>
  </w:num>
  <w:num w:numId="16">
    <w:abstractNumId w:val="6"/>
  </w:num>
  <w:num w:numId="17">
    <w:abstractNumId w:val="1"/>
  </w:num>
  <w:num w:numId="18">
    <w:abstractNumId w:val="0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181"/>
  <w:drawingGridVerticalSpacing w:val="181"/>
  <w:displayHorizontalDrawingGridEvery w:val="0"/>
  <w:displayVerticalDrawingGridEvery w:val="0"/>
  <w:doNotUseMarginsForDrawingGridOrigin/>
  <w:drawingGridVerticalOrigin w:val="1985"/>
  <w:noPunctuationKerning/>
  <w:characterSpacingControl w:val="doNotCompress"/>
  <w:hdrShapeDefaults>
    <o:shapedefaults v:ext="edit" spidmax="2049" fill="f" fillcolor="white" stroke="f">
      <v:fill color="white" on="f"/>
      <v:stroke on="f"/>
      <o:colormru v:ext="edit" colors="#e3e3e3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QxMjUyMTMxN7A0tTRQ0lEKTi0uzszPAykwqgUAxJbbfiwAAAA="/>
  </w:docVars>
  <w:rsids>
    <w:rsidRoot w:val="00534E84"/>
    <w:rsid w:val="00020250"/>
    <w:rsid w:val="00022E8F"/>
    <w:rsid w:val="0002547F"/>
    <w:rsid w:val="00052253"/>
    <w:rsid w:val="00066106"/>
    <w:rsid w:val="000866FE"/>
    <w:rsid w:val="00105F06"/>
    <w:rsid w:val="00111F66"/>
    <w:rsid w:val="0011447F"/>
    <w:rsid w:val="00143D28"/>
    <w:rsid w:val="001458CB"/>
    <w:rsid w:val="00150B95"/>
    <w:rsid w:val="00164D0B"/>
    <w:rsid w:val="001E5C05"/>
    <w:rsid w:val="001E7CBD"/>
    <w:rsid w:val="00203B84"/>
    <w:rsid w:val="00204425"/>
    <w:rsid w:val="00251D73"/>
    <w:rsid w:val="002658A7"/>
    <w:rsid w:val="002C02C3"/>
    <w:rsid w:val="002C65B2"/>
    <w:rsid w:val="002D4ADF"/>
    <w:rsid w:val="002E223B"/>
    <w:rsid w:val="00300399"/>
    <w:rsid w:val="003523AC"/>
    <w:rsid w:val="00391410"/>
    <w:rsid w:val="003A71D8"/>
    <w:rsid w:val="003B03FB"/>
    <w:rsid w:val="003C0610"/>
    <w:rsid w:val="003C1FFD"/>
    <w:rsid w:val="003C679C"/>
    <w:rsid w:val="0042162A"/>
    <w:rsid w:val="00423B5B"/>
    <w:rsid w:val="00457BAE"/>
    <w:rsid w:val="00472D3E"/>
    <w:rsid w:val="004771B0"/>
    <w:rsid w:val="004A0C6A"/>
    <w:rsid w:val="004A5027"/>
    <w:rsid w:val="004B75A7"/>
    <w:rsid w:val="00505F64"/>
    <w:rsid w:val="00517431"/>
    <w:rsid w:val="00534E84"/>
    <w:rsid w:val="00561715"/>
    <w:rsid w:val="00565EC3"/>
    <w:rsid w:val="0059099F"/>
    <w:rsid w:val="005A3A65"/>
    <w:rsid w:val="005C20A6"/>
    <w:rsid w:val="00603135"/>
    <w:rsid w:val="006040E6"/>
    <w:rsid w:val="00635AF7"/>
    <w:rsid w:val="006377D8"/>
    <w:rsid w:val="00651D15"/>
    <w:rsid w:val="00656DC3"/>
    <w:rsid w:val="00741A02"/>
    <w:rsid w:val="007640F0"/>
    <w:rsid w:val="0077568D"/>
    <w:rsid w:val="007B108E"/>
    <w:rsid w:val="007B27D8"/>
    <w:rsid w:val="007E6F2C"/>
    <w:rsid w:val="0081702D"/>
    <w:rsid w:val="00843358"/>
    <w:rsid w:val="008705DB"/>
    <w:rsid w:val="00872D07"/>
    <w:rsid w:val="00893DCA"/>
    <w:rsid w:val="008A479C"/>
    <w:rsid w:val="009249BA"/>
    <w:rsid w:val="009501CB"/>
    <w:rsid w:val="0095513C"/>
    <w:rsid w:val="00967836"/>
    <w:rsid w:val="00990DE5"/>
    <w:rsid w:val="009923BA"/>
    <w:rsid w:val="009B60DF"/>
    <w:rsid w:val="009F1680"/>
    <w:rsid w:val="00A15D04"/>
    <w:rsid w:val="00A21A3D"/>
    <w:rsid w:val="00A73B01"/>
    <w:rsid w:val="00A90ADC"/>
    <w:rsid w:val="00A953C8"/>
    <w:rsid w:val="00AC2BA2"/>
    <w:rsid w:val="00AE353C"/>
    <w:rsid w:val="00AE42BF"/>
    <w:rsid w:val="00AF16A8"/>
    <w:rsid w:val="00AF3C2E"/>
    <w:rsid w:val="00B609E8"/>
    <w:rsid w:val="00B84924"/>
    <w:rsid w:val="00BB125E"/>
    <w:rsid w:val="00BC260A"/>
    <w:rsid w:val="00BC2927"/>
    <w:rsid w:val="00BE4744"/>
    <w:rsid w:val="00BF2761"/>
    <w:rsid w:val="00C037C3"/>
    <w:rsid w:val="00C14161"/>
    <w:rsid w:val="00C3373E"/>
    <w:rsid w:val="00C371A7"/>
    <w:rsid w:val="00C62FDD"/>
    <w:rsid w:val="00C7761B"/>
    <w:rsid w:val="00CA7B98"/>
    <w:rsid w:val="00CC3969"/>
    <w:rsid w:val="00D076FF"/>
    <w:rsid w:val="00D41837"/>
    <w:rsid w:val="00D46384"/>
    <w:rsid w:val="00D645E9"/>
    <w:rsid w:val="00D6531A"/>
    <w:rsid w:val="00D81582"/>
    <w:rsid w:val="00D873B8"/>
    <w:rsid w:val="00D918D8"/>
    <w:rsid w:val="00D95090"/>
    <w:rsid w:val="00DC4E8F"/>
    <w:rsid w:val="00DD03BD"/>
    <w:rsid w:val="00DE50CB"/>
    <w:rsid w:val="00DE7EF8"/>
    <w:rsid w:val="00E33051"/>
    <w:rsid w:val="00E7054F"/>
    <w:rsid w:val="00E91EC9"/>
    <w:rsid w:val="00EB5EB2"/>
    <w:rsid w:val="00EC5245"/>
    <w:rsid w:val="00EF3A61"/>
    <w:rsid w:val="00F06BC7"/>
    <w:rsid w:val="00F44DC9"/>
    <w:rsid w:val="00F46744"/>
    <w:rsid w:val="00F47DD8"/>
    <w:rsid w:val="00F53053"/>
    <w:rsid w:val="00FA765D"/>
    <w:rsid w:val="00FD6053"/>
    <w:rsid w:val="00FE213D"/>
    <w:rsid w:val="00FF03B8"/>
    <w:rsid w:val="59276B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 fill="f" fillcolor="white" stroke="f">
      <v:fill color="white" on="f"/>
      <v:stroke on="f"/>
      <o:colormru v:ext="edit" colors="#e3e3e3"/>
    </o:shapedefaults>
    <o:shapelayout v:ext="edit">
      <o:idmap v:ext="edit" data="1"/>
    </o:shapelayout>
  </w:shapeDefaults>
  <w:doNotEmbedSmartTags/>
  <w:decimalSymbol w:val="."/>
  <w:listSeparator w:val=","/>
  <w14:docId w14:val="0CB14F35"/>
  <w14:defaultImageDpi w14:val="330"/>
  <w15:docId w15:val="{A82F5F36-1F14-4847-8DCE-2FAC3EC3BD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GB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FollowedHyperlink" w:uiPriority="99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F3F40"/>
    <w:rPr>
      <w:rFonts w:ascii="Gill Sans" w:hAnsi="Gill Sans"/>
      <w:sz w:val="22"/>
      <w:szCs w:val="22"/>
      <w:lang w:eastAsia="en-GB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866FE"/>
    <w:pPr>
      <w:keepNext/>
      <w:keepLines/>
      <w:spacing w:before="40" w:line="259" w:lineRule="auto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  <w:lang w:eastAsia="en-US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866FE"/>
    <w:pPr>
      <w:keepNext/>
      <w:keepLines/>
      <w:spacing w:before="40" w:line="259" w:lineRule="auto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CE2C7D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F1680"/>
    <w:rPr>
      <w:rFonts w:ascii="Gill Sans" w:hAnsi="Gill Sans"/>
      <w:sz w:val="22"/>
      <w:szCs w:val="22"/>
      <w:lang w:eastAsia="en-GB"/>
    </w:rPr>
  </w:style>
  <w:style w:type="paragraph" w:styleId="Footer">
    <w:name w:val="footer"/>
    <w:basedOn w:val="Normal"/>
    <w:link w:val="FooterChar"/>
    <w:uiPriority w:val="99"/>
    <w:rsid w:val="00CE2C7D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CE2C7D"/>
  </w:style>
  <w:style w:type="table" w:styleId="TableGrid">
    <w:name w:val="Table Grid"/>
    <w:basedOn w:val="TableNormal"/>
    <w:rsid w:val="000F3F4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rsid w:val="0042162A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42162A"/>
    <w:rPr>
      <w:rFonts w:ascii="Lucida Grande" w:hAnsi="Lucida Grande" w:cs="Lucida Grande"/>
      <w:sz w:val="18"/>
      <w:szCs w:val="18"/>
      <w:lang w:eastAsia="en-GB"/>
    </w:rPr>
  </w:style>
  <w:style w:type="paragraph" w:styleId="ListParagraph">
    <w:name w:val="List Paragraph"/>
    <w:basedOn w:val="Normal"/>
    <w:uiPriority w:val="34"/>
    <w:qFormat/>
    <w:rsid w:val="00423B5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7B108E"/>
    <w:rPr>
      <w:color w:val="0563C1"/>
      <w:u w:val="single"/>
    </w:rPr>
  </w:style>
  <w:style w:type="character" w:customStyle="1" w:styleId="FooterChar">
    <w:name w:val="Footer Char"/>
    <w:basedOn w:val="DefaultParagraphFont"/>
    <w:link w:val="Footer"/>
    <w:uiPriority w:val="99"/>
    <w:rsid w:val="00D076FF"/>
    <w:rPr>
      <w:rFonts w:ascii="Gill Sans" w:hAnsi="Gill Sans"/>
      <w:sz w:val="22"/>
      <w:szCs w:val="22"/>
      <w:lang w:eastAsia="en-GB"/>
    </w:rPr>
  </w:style>
  <w:style w:type="numbering" w:customStyle="1" w:styleId="NoList1">
    <w:name w:val="No List1"/>
    <w:next w:val="NoList"/>
    <w:uiPriority w:val="99"/>
    <w:semiHidden/>
    <w:unhideWhenUsed/>
    <w:rsid w:val="00FD6053"/>
  </w:style>
  <w:style w:type="paragraph" w:customStyle="1" w:styleId="msonormal0">
    <w:name w:val="msonormal"/>
    <w:basedOn w:val="Normal"/>
    <w:rsid w:val="00FD6053"/>
    <w:pPr>
      <w:spacing w:before="100" w:beforeAutospacing="1" w:after="100" w:afterAutospacing="1"/>
    </w:pPr>
    <w:rPr>
      <w:rFonts w:ascii="Times New Roman" w:hAnsi="Times New Roman"/>
      <w:sz w:val="24"/>
      <w:szCs w:val="24"/>
    </w:rPr>
  </w:style>
  <w:style w:type="character" w:styleId="FollowedHyperlink">
    <w:name w:val="FollowedHyperlink"/>
    <w:basedOn w:val="DefaultParagraphFont"/>
    <w:uiPriority w:val="99"/>
    <w:unhideWhenUsed/>
    <w:rsid w:val="007B27D8"/>
    <w:rPr>
      <w:color w:val="800080"/>
      <w:u w:val="single"/>
    </w:rPr>
  </w:style>
  <w:style w:type="character" w:customStyle="1" w:styleId="number">
    <w:name w:val="number"/>
    <w:basedOn w:val="DefaultParagraphFont"/>
    <w:rsid w:val="0059099F"/>
  </w:style>
  <w:style w:type="paragraph" w:styleId="Subtitle">
    <w:name w:val="Subtitle"/>
    <w:basedOn w:val="Normal"/>
    <w:next w:val="Normal"/>
    <w:link w:val="SubtitleChar"/>
    <w:uiPriority w:val="11"/>
    <w:qFormat/>
    <w:rsid w:val="000866FE"/>
    <w:pPr>
      <w:numPr>
        <w:ilvl w:val="1"/>
      </w:numPr>
      <w:spacing w:after="160" w:line="259" w:lineRule="auto"/>
    </w:pPr>
    <w:rPr>
      <w:rFonts w:asciiTheme="minorHAnsi" w:eastAsiaTheme="minorEastAsia" w:hAnsiTheme="minorHAnsi" w:cstheme="minorBidi"/>
      <w:color w:val="5A5A5A" w:themeColor="text1" w:themeTint="A5"/>
      <w:spacing w:val="15"/>
      <w:lang w:eastAsia="en-US"/>
    </w:rPr>
  </w:style>
  <w:style w:type="character" w:customStyle="1" w:styleId="SubtitleChar">
    <w:name w:val="Subtitle Char"/>
    <w:basedOn w:val="DefaultParagraphFont"/>
    <w:link w:val="Subtitle"/>
    <w:uiPriority w:val="11"/>
    <w:rsid w:val="000866FE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Heading2Char">
    <w:name w:val="Heading 2 Char"/>
    <w:basedOn w:val="DefaultParagraphFont"/>
    <w:link w:val="Heading2"/>
    <w:uiPriority w:val="9"/>
    <w:rsid w:val="000866FE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0866FE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1138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233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506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893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126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951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819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376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927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313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620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510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665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218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980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592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customXml" Target="../customXml/item3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customXml" Target="../customXml/item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customXml" Target="../customXml/item1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3742E8D0203734983E68725ADBB264A" ma:contentTypeVersion="4" ma:contentTypeDescription="Create a new document." ma:contentTypeScope="" ma:versionID="b6059f1aad491649b94f4b9dd3c56e3d">
  <xsd:schema xmlns:xsd="http://www.w3.org/2001/XMLSchema" xmlns:xs="http://www.w3.org/2001/XMLSchema" xmlns:p="http://schemas.microsoft.com/office/2006/metadata/properties" xmlns:ns2="c8fee7f9-13c7-4012-a4eb-16e2393d35f4" xmlns:ns3="b63891a1-4787-4f47-9270-12412e28aa30" targetNamespace="http://schemas.microsoft.com/office/2006/metadata/properties" ma:root="true" ma:fieldsID="f2023d817817f4f5a158f0db9fcfeac0" ns2:_="" ns3:_="">
    <xsd:import namespace="c8fee7f9-13c7-4012-a4eb-16e2393d35f4"/>
    <xsd:import namespace="b63891a1-4787-4f47-9270-12412e28aa3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8fee7f9-13c7-4012-a4eb-16e2393d35f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63891a1-4787-4f47-9270-12412e28aa30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78CBF069-198D-4754-AAAF-7F5848F12922}"/>
</file>

<file path=customXml/itemProps2.xml><?xml version="1.0" encoding="utf-8"?>
<ds:datastoreItem xmlns:ds="http://schemas.openxmlformats.org/officeDocument/2006/customXml" ds:itemID="{B81AEBFF-B879-4739-AE85-BF8C3087620D}"/>
</file>

<file path=customXml/itemProps3.xml><?xml version="1.0" encoding="utf-8"?>
<ds:datastoreItem xmlns:ds="http://schemas.openxmlformats.org/officeDocument/2006/customXml" ds:itemID="{996D9E81-5033-48FB-8BEA-DFEB339F9B20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1</Pages>
  <Words>146</Words>
  <Characters>836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mperial College</Company>
  <LinksUpToDate>false</LinksUpToDate>
  <CharactersWithSpaces>9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x Mckee</dc:creator>
  <cp:keywords/>
  <cp:lastModifiedBy>Malcolm Martin</cp:lastModifiedBy>
  <cp:revision>35</cp:revision>
  <cp:lastPrinted>2012-05-10T13:30:00Z</cp:lastPrinted>
  <dcterms:created xsi:type="dcterms:W3CDTF">2019-06-04T12:13:00Z</dcterms:created>
  <dcterms:modified xsi:type="dcterms:W3CDTF">2019-06-05T12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3742E8D0203734983E68725ADBB264A</vt:lpwstr>
  </property>
</Properties>
</file>